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328B0E37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able 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r w:rsidR="00D04CD4">
        <w:rPr>
          <w:i w:val="0"/>
        </w:rPr>
        <w:t>long lived key K</w:t>
      </w:r>
      <w:r w:rsidR="00D04CD4" w:rsidRPr="00F27B86">
        <w:rPr>
          <w:i w:val="0"/>
          <w:vertAlign w:val="subscript"/>
        </w:rPr>
        <w:t>AUSF</w:t>
      </w:r>
      <w:r w:rsidR="00D04CD4">
        <w:rPr>
          <w:i w:val="0"/>
        </w:rPr>
        <w:t xml:space="preserve"> </w:t>
      </w:r>
      <w:r w:rsidR="002D60D3" w:rsidRPr="00D770CE">
        <w:rPr>
          <w:i w:val="0"/>
        </w:rPr>
        <w:t xml:space="preserve">and </w:t>
      </w:r>
      <w:r w:rsidR="00D04CD4">
        <w:rPr>
          <w:i w:val="0"/>
        </w:rPr>
        <w:t xml:space="preserve">unavailability of valid key </w:t>
      </w:r>
      <w:r w:rsidR="00D04CD4" w:rsidRPr="00D770CE">
        <w:rPr>
          <w:i w:val="0"/>
        </w:rPr>
        <w:t>K</w:t>
      </w:r>
      <w:r w:rsidR="00D04CD4" w:rsidRPr="00D04CD4">
        <w:rPr>
          <w:i w:val="0"/>
          <w:vertAlign w:val="subscript"/>
        </w:rPr>
        <w:t>AF</w:t>
      </w:r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BAD1073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includes:</w:t>
      </w:r>
      <w:r>
        <w:t xml:space="preserve"> follows: </w:t>
      </w:r>
    </w:p>
    <w:p w14:paraId="48C283E2" w14:textId="65392190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existing </w:t>
      </w:r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>, and the running services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 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  <w:tr w:rsidR="009C4136" w14:paraId="3C501E4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81F1AB3" w14:textId="7FF1E195" w:rsidR="009C4136" w:rsidRPr="000911AC" w:rsidRDefault="009C4136" w:rsidP="001C5C86">
            <w:pPr>
              <w:pStyle w:val="TAL"/>
              <w:rPr>
                <w:lang w:eastAsia="zh-CN"/>
              </w:rPr>
            </w:pPr>
            <w:ins w:id="0" w:author="Huawei-1" w:date="2022-02-24T09:08:00Z">
              <w:r w:rsidRPr="009C4136">
                <w:rPr>
                  <w:lang w:eastAsia="zh-CN"/>
                </w:rPr>
                <w:t>NTT DOCOMO</w:t>
              </w:r>
            </w:ins>
            <w:bookmarkStart w:id="1" w:name="_GoBack"/>
            <w:bookmarkEnd w:id="1"/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60C4C" w14:textId="77777777" w:rsidR="0086721D" w:rsidRDefault="0086721D">
      <w:r>
        <w:separator/>
      </w:r>
    </w:p>
  </w:endnote>
  <w:endnote w:type="continuationSeparator" w:id="0">
    <w:p w14:paraId="0DF08486" w14:textId="77777777" w:rsidR="0086721D" w:rsidRDefault="00867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0E6EA" w14:textId="77777777" w:rsidR="0086721D" w:rsidRDefault="0086721D">
      <w:r>
        <w:separator/>
      </w:r>
    </w:p>
  </w:footnote>
  <w:footnote w:type="continuationSeparator" w:id="0">
    <w:p w14:paraId="1A13A3CA" w14:textId="77777777" w:rsidR="0086721D" w:rsidRDefault="008672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6721D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4136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2C79EE-ECBD-403F-A25A-8896FEF9C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</TotalTime>
  <Pages>3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597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2</cp:revision>
  <cp:lastPrinted>2000-02-29T11:31:00Z</cp:lastPrinted>
  <dcterms:created xsi:type="dcterms:W3CDTF">2022-02-22T06:58:00Z</dcterms:created>
  <dcterms:modified xsi:type="dcterms:W3CDTF">2022-02-2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0qiCTkCIX2/BIVOheUmPUBh4PBaJ8MkyiE+1h/83tXz0MyG0DWCYZJxj3tPaIzQWDJv/pFGk
IdRldVI4fbxPiy7RS4qWqFmdkK2FjZDZLtPsm8ljEspBqWqZV1dVWov+gHgGkz+34aHXCRzE
wXIDSeIY0l6V+m0rwHzmfOtfdhbyWgF/9qCLcoSW3uYOM5etFWsTty0ueQ/rsyl5GeJBDdzK
CpQYZ0146/YcV17hEG</vt:lpwstr>
  </property>
  <property fmtid="{D5CDD505-2E9C-101B-9397-08002B2CF9AE}" pid="18" name="_2015_ms_pID_7253431">
    <vt:lpwstr>ytHhGYlUUrcFQDdZ6dB2snmyorm2ksJSzXtokIMN84O+FkPbohVSue
fzj1AaVHqeEJVl1pQdlpnqo9p3bWT2c7zM+bV1G7SgUrNI6z5keTRQKOVAbpBeaf03zWzkpH
7XqXyLPzqxp+DgO+otVh7gNpsQLiJgH+AxMyEbAfmBUyuBjoPe74QK/ZGUFR3KdlRX8ACE12
/22/E63jDScKaKS6Z97FQ4itsEUAJrVA8Kj+</vt:lpwstr>
  </property>
  <property fmtid="{D5CDD505-2E9C-101B-9397-08002B2CF9AE}" pid="19" name="_2015_ms_pID_7253432">
    <vt:lpwstr>BQ==</vt:lpwstr>
  </property>
</Properties>
</file>